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28F139F" w:rsidR="0000007A" w:rsidRPr="00DE7D30" w:rsidRDefault="00597D18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597D18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  <w:r w:rsidR="006F4E03">
              <w:rPr>
                <w:rFonts w:ascii="Arial" w:hAnsi="Arial" w:cs="Arial"/>
                <w:b/>
                <w:bCs/>
                <w:szCs w:val="28"/>
                <w:u w:val="single"/>
              </w:rPr>
              <w:t xml:space="preserve"> 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DF60ACD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597D18">
              <w:rPr>
                <w:rFonts w:ascii="Arial" w:hAnsi="Arial" w:cs="Arial"/>
                <w:b/>
                <w:bCs/>
                <w:szCs w:val="28"/>
                <w:lang w:val="en-GB"/>
              </w:rPr>
              <w:t>999.1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215E942" w:rsidR="0000007A" w:rsidRPr="00DE7D30" w:rsidRDefault="0091679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C56D62">
              <w:rPr>
                <w:rFonts w:asciiTheme="majorHAnsi" w:hAnsiTheme="majorHAnsi" w:cs="Arial"/>
                <w:b/>
              </w:rPr>
              <w:t>e-CNY and Digital Economy in Chin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B1E68C2" w:rsidR="00CF0BBB" w:rsidRPr="00DE7D30" w:rsidRDefault="00597D1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590287">
        <w:trPr>
          <w:trHeight w:val="1094"/>
        </w:trPr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57423111" w:rsidR="00204D68" w:rsidRPr="001E614B" w:rsidRDefault="001E614B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  <w:r w:rsidR="00FF60C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, very important. </w:t>
            </w: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Young researchers need to have</w:t>
            </w:r>
            <w:r w:rsidRPr="001E614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reliable reference on digital money and the digital economy. For </w:t>
            </w:r>
            <w:r w:rsidR="00FD3C9C">
              <w:rPr>
                <w:rFonts w:ascii="Arial" w:hAnsi="Arial" w:cs="Arial"/>
                <w:bCs/>
                <w:sz w:val="20"/>
                <w:szCs w:val="20"/>
                <w:lang w:val="en-GB"/>
              </w:rPr>
              <w:t>senior</w:t>
            </w:r>
            <w:r w:rsidRPr="001E614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economists and financial experts, the experience in using e-C</w:t>
            </w:r>
            <w:r w:rsidR="00FD3C9C">
              <w:rPr>
                <w:rFonts w:ascii="Arial" w:hAnsi="Arial" w:cs="Arial"/>
                <w:bCs/>
                <w:sz w:val="20"/>
                <w:szCs w:val="20"/>
                <w:lang w:val="en-GB"/>
              </w:rPr>
              <w:t>N</w:t>
            </w:r>
            <w:r w:rsidR="005640EC">
              <w:rPr>
                <w:rFonts w:ascii="Arial" w:hAnsi="Arial" w:cs="Arial"/>
                <w:bCs/>
                <w:sz w:val="20"/>
                <w:szCs w:val="20"/>
                <w:lang w:val="en-GB"/>
              </w:rPr>
              <w:t>Y</w:t>
            </w:r>
            <w:r w:rsidRPr="001E614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is significant. </w:t>
            </w: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Software specialists need to have</w:t>
            </w:r>
            <w:r w:rsidRPr="001E614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n insight into the limited possibilities of </w:t>
            </w:r>
            <w:r w:rsidR="00F02A92" w:rsidRPr="001E614B">
              <w:rPr>
                <w:rFonts w:ascii="Arial" w:hAnsi="Arial" w:cs="Arial"/>
                <w:bCs/>
                <w:sz w:val="20"/>
                <w:szCs w:val="20"/>
                <w:lang w:val="en-GB"/>
              </w:rPr>
              <w:t>block chain</w:t>
            </w:r>
            <w:r w:rsidRPr="001E614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technology.</w:t>
            </w: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1E92E97" w:rsidR="00D9392F" w:rsidRPr="00DE7D30" w:rsidRDefault="001E614B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YES, the title is suitable </w:t>
            </w:r>
            <w:r w:rsidR="005640EC">
              <w:rPr>
                <w:rFonts w:ascii="Arial" w:hAnsi="Arial" w:cs="Arial"/>
                <w:sz w:val="20"/>
                <w:szCs w:val="20"/>
                <w:lang w:val="en-GB"/>
              </w:rPr>
              <w:t>for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the subjects </w:t>
            </w:r>
            <w:r w:rsidR="00C96E8F" w:rsidRPr="001E614B">
              <w:rPr>
                <w:rFonts w:ascii="Arial" w:hAnsi="Arial" w:cs="Arial"/>
                <w:sz w:val="20"/>
                <w:szCs w:val="20"/>
                <w:lang w:val="en-GB"/>
              </w:rPr>
              <w:t>discussed</w:t>
            </w:r>
            <w:r w:rsidR="00C96E8F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FD3C9C">
              <w:rPr>
                <w:rFonts w:ascii="Arial" w:hAnsi="Arial" w:cs="Arial"/>
                <w:sz w:val="20"/>
                <w:szCs w:val="20"/>
                <w:lang w:val="en-GB"/>
              </w:rPr>
              <w:t xml:space="preserve">in the article. </w:t>
            </w: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6FA49A41" w:rsidR="00D9392F" w:rsidRPr="00DE7D30" w:rsidRDefault="001E614B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E614B">
              <w:rPr>
                <w:rFonts w:ascii="Arial" w:hAnsi="Arial" w:cs="Arial"/>
                <w:sz w:val="20"/>
                <w:szCs w:val="20"/>
                <w:lang w:val="en-GB"/>
              </w:rPr>
              <w:t>Y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ES</w:t>
            </w:r>
            <w:r w:rsidRPr="001E614B">
              <w:rPr>
                <w:rFonts w:ascii="Arial" w:hAnsi="Arial" w:cs="Arial"/>
                <w:sz w:val="20"/>
                <w:szCs w:val="20"/>
                <w:lang w:val="en-GB"/>
              </w:rPr>
              <w:t xml:space="preserve">, </w:t>
            </w:r>
            <w:r w:rsidR="00FC31EC" w:rsidRPr="00FC31EC">
              <w:rPr>
                <w:rFonts w:ascii="Arial" w:hAnsi="Arial" w:cs="Arial"/>
                <w:sz w:val="20"/>
                <w:szCs w:val="20"/>
                <w:lang w:val="en-GB"/>
              </w:rPr>
              <w:t xml:space="preserve">The abstract summarizes the entire text well. Perhaps </w:t>
            </w:r>
            <w:r w:rsidR="00FC31EC">
              <w:rPr>
                <w:rFonts w:ascii="Arial" w:hAnsi="Arial" w:cs="Arial"/>
                <w:sz w:val="20"/>
                <w:szCs w:val="20"/>
                <w:lang w:val="en-GB"/>
              </w:rPr>
              <w:t xml:space="preserve">the term </w:t>
            </w:r>
            <w:r w:rsidR="00FC31EC" w:rsidRPr="00FC31EC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GB"/>
              </w:rPr>
              <w:t>blockchain technology</w:t>
            </w:r>
            <w:r w:rsidR="00FC31EC" w:rsidRPr="00FC31EC">
              <w:rPr>
                <w:rFonts w:ascii="Arial" w:hAnsi="Arial" w:cs="Arial"/>
                <w:sz w:val="20"/>
                <w:szCs w:val="20"/>
                <w:lang w:val="en-GB"/>
              </w:rPr>
              <w:t xml:space="preserve"> should be added to the keywords</w:t>
            </w: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590287">
        <w:trPr>
          <w:trHeight w:val="1369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2A891533" w:rsidR="00FB3DE3" w:rsidRPr="003B1207" w:rsidRDefault="00FF60C3" w:rsidP="00477844">
            <w:pPr>
              <w:rPr>
                <w:rFonts w:ascii="Arial" w:hAnsi="Arial" w:cs="Arial"/>
                <w:sz w:val="20"/>
                <w:szCs w:val="20"/>
                <w:lang w:val="sr-Latn-RS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</w:t>
            </w:r>
            <w:r w:rsidR="001E614B">
              <w:rPr>
                <w:rFonts w:ascii="Arial" w:hAnsi="Arial" w:cs="Arial"/>
                <w:sz w:val="20"/>
                <w:szCs w:val="20"/>
                <w:lang w:val="en-GB"/>
              </w:rPr>
              <w:t>ES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, </w:t>
            </w:r>
            <w:r w:rsidR="003B1207" w:rsidRPr="003B1207">
              <w:rPr>
                <w:rFonts w:ascii="Arial" w:hAnsi="Arial" w:cs="Arial"/>
                <w:sz w:val="20"/>
                <w:szCs w:val="20"/>
                <w:lang w:val="en-GB"/>
              </w:rPr>
              <w:t xml:space="preserve">The English language in the text is understandable, the presentation style is academic </w:t>
            </w:r>
            <w:r w:rsidR="003B1207">
              <w:rPr>
                <w:rFonts w:ascii="Arial" w:hAnsi="Arial" w:cs="Arial"/>
                <w:sz w:val="20"/>
                <w:szCs w:val="20"/>
                <w:lang w:val="en-GB"/>
              </w:rPr>
              <w:t xml:space="preserve">and </w:t>
            </w:r>
            <w:r w:rsidR="003B1207" w:rsidRPr="003B1207">
              <w:rPr>
                <w:rFonts w:ascii="Arial" w:hAnsi="Arial" w:cs="Arial"/>
                <w:sz w:val="20"/>
                <w:szCs w:val="20"/>
                <w:lang w:val="en-GB"/>
              </w:rPr>
              <w:t>the professional terms used are generally accepted in world literature.</w:t>
            </w:r>
            <w:r w:rsidR="004C660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D11A22">
              <w:rPr>
                <w:rFonts w:ascii="Arial" w:hAnsi="Arial" w:cs="Arial"/>
                <w:sz w:val="20"/>
                <w:szCs w:val="20"/>
                <w:lang w:val="en-GB"/>
              </w:rPr>
              <w:t>I think that</w:t>
            </w:r>
            <w:r w:rsidR="00103B5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D11A22">
              <w:rPr>
                <w:rFonts w:ascii="Arial" w:hAnsi="Arial" w:cs="Arial"/>
                <w:sz w:val="20"/>
                <w:szCs w:val="20"/>
                <w:lang w:val="en-GB"/>
              </w:rPr>
              <w:t>t</w:t>
            </w:r>
            <w:r w:rsidR="00D11A22" w:rsidRPr="00D11A22">
              <w:rPr>
                <w:rFonts w:ascii="Arial" w:hAnsi="Arial" w:cs="Arial"/>
                <w:sz w:val="20"/>
                <w:szCs w:val="20"/>
                <w:lang w:val="en-GB"/>
              </w:rPr>
              <w:t xml:space="preserve">erms such as </w:t>
            </w:r>
            <w:r w:rsidR="00D11A22" w:rsidRPr="00D11A2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GB"/>
              </w:rPr>
              <w:t xml:space="preserve">renminbi </w:t>
            </w:r>
            <w:r w:rsidR="00D11A22" w:rsidRPr="00D11A22">
              <w:rPr>
                <w:rFonts w:ascii="Arial" w:hAnsi="Arial" w:cs="Arial"/>
                <w:sz w:val="20"/>
                <w:szCs w:val="20"/>
                <w:lang w:val="en-GB"/>
              </w:rPr>
              <w:t xml:space="preserve">and </w:t>
            </w:r>
            <w:r w:rsidR="00D11A22" w:rsidRPr="00D11A2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GB"/>
              </w:rPr>
              <w:t>f</w:t>
            </w:r>
            <w:r w:rsidR="00D11A2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GB"/>
              </w:rPr>
              <w:t>iat</w:t>
            </w:r>
            <w:r w:rsidR="00D11A22" w:rsidRPr="00D11A22">
              <w:rPr>
                <w:rFonts w:ascii="Arial" w:hAnsi="Arial" w:cs="Arial"/>
                <w:sz w:val="20"/>
                <w:szCs w:val="20"/>
                <w:lang w:val="en-GB"/>
              </w:rPr>
              <w:t xml:space="preserve"> should be</w:t>
            </w:r>
            <w:r w:rsidR="00FD3C9C">
              <w:rPr>
                <w:rFonts w:ascii="Arial" w:hAnsi="Arial" w:cs="Arial"/>
                <w:sz w:val="20"/>
                <w:szCs w:val="20"/>
                <w:lang w:val="en-GB"/>
              </w:rPr>
              <w:t xml:space="preserve"> briefly</w:t>
            </w:r>
            <w:r w:rsidR="00D11A22" w:rsidRPr="00D11A22">
              <w:rPr>
                <w:rFonts w:ascii="Arial" w:hAnsi="Arial" w:cs="Arial"/>
                <w:sz w:val="20"/>
                <w:szCs w:val="20"/>
                <w:lang w:val="en-GB"/>
              </w:rPr>
              <w:t xml:space="preserve"> explained for the needs of the European student community </w:t>
            </w:r>
            <w:r w:rsidR="00032C9E">
              <w:rPr>
                <w:rFonts w:ascii="Arial" w:hAnsi="Arial" w:cs="Arial"/>
                <w:sz w:val="20"/>
                <w:szCs w:val="20"/>
                <w:lang w:val="en-GB"/>
              </w:rPr>
              <w:t xml:space="preserve">because </w:t>
            </w:r>
            <w:r w:rsidR="00D11A22" w:rsidRPr="00D11A22">
              <w:rPr>
                <w:rFonts w:ascii="Arial" w:hAnsi="Arial" w:cs="Arial"/>
                <w:sz w:val="20"/>
                <w:szCs w:val="20"/>
                <w:lang w:val="en-GB"/>
              </w:rPr>
              <w:t>some other terms are also used in Europe</w:t>
            </w:r>
            <w:r w:rsidR="00032C9E">
              <w:rPr>
                <w:rFonts w:ascii="Arial" w:hAnsi="Arial" w:cs="Arial"/>
                <w:sz w:val="20"/>
                <w:szCs w:val="20"/>
                <w:lang w:val="en-GB"/>
              </w:rPr>
              <w:t xml:space="preserve"> (</w:t>
            </w:r>
            <w:proofErr w:type="spellStart"/>
            <w:r w:rsidR="004C660C">
              <w:t>Stablecoins</w:t>
            </w:r>
            <w:proofErr w:type="spellEnd"/>
            <w:r w:rsidR="004C660C">
              <w:t>, Bitcoins)</w:t>
            </w:r>
            <w:r w:rsidR="00FC31EC">
              <w:t xml:space="preserve">. </w:t>
            </w: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2E93F723" w14:textId="77777777" w:rsidR="005F184C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  <w:r w:rsidR="004C660C">
              <w:rPr>
                <w:rFonts w:ascii="Arial" w:hAnsi="Arial" w:cs="Arial"/>
                <w:lang w:val="en-GB"/>
              </w:rPr>
              <w:t xml:space="preserve"> </w:t>
            </w:r>
          </w:p>
          <w:p w14:paraId="0DB10EDC" w14:textId="77217802" w:rsidR="004C660C" w:rsidRPr="004C660C" w:rsidRDefault="004C660C" w:rsidP="00103B50">
            <w:pPr>
              <w:rPr>
                <w:rFonts w:ascii="Arial" w:hAnsi="Arial" w:cs="Arial"/>
              </w:rPr>
            </w:pPr>
          </w:p>
        </w:tc>
        <w:tc>
          <w:tcPr>
            <w:tcW w:w="1963" w:type="pct"/>
          </w:tcPr>
          <w:p w14:paraId="5C93CB83" w14:textId="0CAFB5C0" w:rsidR="004430CD" w:rsidRPr="00103B50" w:rsidRDefault="00103B50" w:rsidP="00103B5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03B50">
              <w:rPr>
                <w:rFonts w:ascii="Arial" w:hAnsi="Arial" w:cs="Arial"/>
                <w:sz w:val="20"/>
                <w:szCs w:val="20"/>
                <w:lang w:val="en-GB"/>
              </w:rPr>
              <w:t>All parts of the text of this manuscript are suitable for publication in a book. There is no opposition or exclusivity.</w:t>
            </w:r>
            <w:r w:rsidR="00E10205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E10205" w:rsidRPr="00E10205">
              <w:rPr>
                <w:rFonts w:ascii="Arial" w:hAnsi="Arial" w:cs="Arial"/>
                <w:sz w:val="20"/>
                <w:szCs w:val="20"/>
                <w:lang w:val="en-GB"/>
              </w:rPr>
              <w:t>The authors made a multidisciplinary analysis of the topic from the title. They connected aspects of the digital economy with financial, legal, social</w:t>
            </w:r>
            <w:r w:rsidR="00E10205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="00E10205" w:rsidRPr="00E10205">
              <w:rPr>
                <w:rFonts w:ascii="Arial" w:hAnsi="Arial" w:cs="Arial"/>
                <w:sz w:val="20"/>
                <w:szCs w:val="20"/>
                <w:lang w:val="en-GB"/>
              </w:rPr>
              <w:t xml:space="preserve"> and technical-technological aspects. </w:t>
            </w:r>
            <w:r w:rsidR="00E10205">
              <w:rPr>
                <w:rFonts w:ascii="Arial" w:hAnsi="Arial" w:cs="Arial"/>
                <w:sz w:val="20"/>
                <w:szCs w:val="20"/>
                <w:lang w:val="en-GB"/>
              </w:rPr>
              <w:t>T</w:t>
            </w:r>
            <w:r w:rsidR="00E10205" w:rsidRPr="00E10205">
              <w:rPr>
                <w:rFonts w:ascii="Arial" w:hAnsi="Arial" w:cs="Arial"/>
                <w:sz w:val="20"/>
                <w:szCs w:val="20"/>
                <w:lang w:val="en-GB"/>
              </w:rPr>
              <w:t>he article gives the impression of an integral study.</w:t>
            </w: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3C7898D1" w14:textId="77777777" w:rsidR="005F184C" w:rsidRDefault="001B59C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YES, </w:t>
            </w:r>
            <w:r w:rsidRPr="001B59C3">
              <w:rPr>
                <w:rFonts w:ascii="Arial" w:hAnsi="Arial" w:cs="Arial"/>
                <w:sz w:val="20"/>
                <w:szCs w:val="20"/>
                <w:lang w:val="en-GB"/>
              </w:rPr>
              <w:t>The listed references are relevant to the topic under the given title.</w:t>
            </w:r>
          </w:p>
          <w:p w14:paraId="6D532B8F" w14:textId="3FCB8C41" w:rsidR="005640EC" w:rsidRPr="001B59C3" w:rsidRDefault="005640EC" w:rsidP="00B62F41">
            <w:pPr>
              <w:rPr>
                <w:rFonts w:ascii="Arial" w:hAnsi="Arial" w:cs="Arial"/>
                <w:sz w:val="20"/>
                <w:szCs w:val="20"/>
                <w:lang w:val="sr-Latn-RS"/>
              </w:rPr>
            </w:pPr>
            <w:r w:rsidRPr="005640EC">
              <w:rPr>
                <w:rFonts w:ascii="Arial" w:hAnsi="Arial" w:cs="Arial"/>
                <w:sz w:val="20"/>
                <w:szCs w:val="20"/>
                <w:lang w:val="sr-Latn-RS"/>
              </w:rPr>
              <w:t>Perhaps</w:t>
            </w:r>
            <w:r w:rsidR="00F6624C">
              <w:rPr>
                <w:rFonts w:ascii="Arial" w:hAnsi="Arial" w:cs="Arial"/>
                <w:sz w:val="20"/>
                <w:szCs w:val="20"/>
                <w:lang w:val="sr-Latn-RS"/>
              </w:rPr>
              <w:t>,</w:t>
            </w:r>
            <w:r w:rsidRPr="005640EC">
              <w:rPr>
                <w:rFonts w:ascii="Arial" w:hAnsi="Arial" w:cs="Arial"/>
                <w:sz w:val="20"/>
                <w:szCs w:val="20"/>
                <w:lang w:val="sr-Latn-R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sr-Latn-RS"/>
              </w:rPr>
              <w:t>it</w:t>
            </w:r>
            <w:r w:rsidRPr="005640EC">
              <w:rPr>
                <w:rFonts w:ascii="Arial" w:hAnsi="Arial" w:cs="Arial"/>
                <w:sz w:val="20"/>
                <w:szCs w:val="20"/>
                <w:lang w:val="sr-Latn-RS"/>
              </w:rPr>
              <w:t xml:space="preserve"> should </w:t>
            </w:r>
            <w:r>
              <w:rPr>
                <w:rFonts w:ascii="Arial" w:hAnsi="Arial" w:cs="Arial"/>
                <w:sz w:val="20"/>
                <w:szCs w:val="20"/>
                <w:lang w:val="sr-Latn-RS"/>
              </w:rPr>
              <w:t>add</w:t>
            </w:r>
            <w:r w:rsidRPr="005640EC">
              <w:rPr>
                <w:rFonts w:ascii="Arial" w:hAnsi="Arial" w:cs="Arial"/>
                <w:sz w:val="20"/>
                <w:szCs w:val="20"/>
                <w:lang w:val="sr-Latn-RS"/>
              </w:rPr>
              <w:t xml:space="preserve"> some references from European literature, especially from the UK, which does not yet use digital currency but has </w:t>
            </w:r>
            <w:r>
              <w:rPr>
                <w:rFonts w:ascii="Arial" w:hAnsi="Arial" w:cs="Arial"/>
                <w:sz w:val="20"/>
                <w:szCs w:val="20"/>
                <w:lang w:val="sr-Latn-RS"/>
              </w:rPr>
              <w:t>several</w:t>
            </w:r>
            <w:r w:rsidRPr="005640EC">
              <w:rPr>
                <w:rFonts w:ascii="Arial" w:hAnsi="Arial" w:cs="Arial"/>
                <w:sz w:val="20"/>
                <w:szCs w:val="20"/>
                <w:lang w:val="sr-Latn-RS"/>
              </w:rPr>
              <w:t xml:space="preserve"> acts that should regulate this area</w:t>
            </w:r>
            <w:r w:rsidR="00FD3C9C">
              <w:rPr>
                <w:rFonts w:ascii="Arial" w:hAnsi="Arial" w:cs="Arial"/>
                <w:sz w:val="20"/>
                <w:szCs w:val="20"/>
                <w:lang w:val="sr-Latn-RS"/>
              </w:rPr>
              <w:t>.</w:t>
            </w: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FD3C9C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BD6FD1" w:rsidRPr="00340561" w14:paraId="17FD1DDB" w14:textId="77777777" w:rsidTr="0090300C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E7F65" w14:textId="77777777" w:rsidR="00BD6FD1" w:rsidRPr="00340561" w:rsidRDefault="00BD6FD1" w:rsidP="0090300C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D19F5F1" w14:textId="77777777" w:rsidR="00BD6FD1" w:rsidRPr="00340561" w:rsidRDefault="00BD6FD1" w:rsidP="0090300C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BD6FD1" w:rsidRPr="00340561" w14:paraId="11BC490B" w14:textId="77777777" w:rsidTr="0090300C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F2569" w14:textId="77777777" w:rsidR="00BD6FD1" w:rsidRPr="00340561" w:rsidRDefault="00BD6FD1" w:rsidP="0090300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FB1898" w14:textId="77777777" w:rsidR="00BD6FD1" w:rsidRPr="00340561" w:rsidRDefault="00BD6FD1" w:rsidP="0090300C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39EB44D4" w14:textId="77777777" w:rsidR="00BD6FD1" w:rsidRPr="00340561" w:rsidRDefault="00BD6FD1" w:rsidP="0090300C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BD6FD1" w:rsidRPr="00340561" w14:paraId="0403F28D" w14:textId="77777777" w:rsidTr="0090300C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ADE2B" w14:textId="77777777" w:rsidR="00BD6FD1" w:rsidRPr="00340561" w:rsidRDefault="00BD6FD1" w:rsidP="0090300C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lastRenderedPageBreak/>
              <w:t xml:space="preserve">Are there ethical issues in this manuscript? </w:t>
            </w:r>
          </w:p>
          <w:p w14:paraId="763A1A25" w14:textId="77777777" w:rsidR="00BD6FD1" w:rsidRPr="00340561" w:rsidRDefault="00BD6FD1" w:rsidP="0090300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09E777" w14:textId="77777777" w:rsidR="00BD6FD1" w:rsidRPr="00340561" w:rsidRDefault="00BD6FD1" w:rsidP="0090300C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4D019AF8" w14:textId="77777777" w:rsidR="00BD6FD1" w:rsidRPr="00340561" w:rsidRDefault="00BD6FD1" w:rsidP="0090300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1A2F4A9" w14:textId="77777777" w:rsidR="00BD6FD1" w:rsidRPr="00340561" w:rsidRDefault="00BD6FD1" w:rsidP="0090300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7390C5B1" w14:textId="77777777" w:rsidR="00BD6FD1" w:rsidRPr="00340561" w:rsidRDefault="00BD6FD1" w:rsidP="0090300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3FD1063" w14:textId="77777777" w:rsidR="00BD6FD1" w:rsidRPr="00340561" w:rsidRDefault="00BD6FD1" w:rsidP="0090300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6A6DD2" w14:textId="77777777" w:rsidR="00BD6FD1" w:rsidRPr="00340561" w:rsidRDefault="00BD6FD1" w:rsidP="0090300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267CB602" w14:textId="77777777" w:rsidR="00BD6FD1" w:rsidRDefault="00BD6FD1" w:rsidP="00BD6FD1"/>
    <w:p w14:paraId="036B3154" w14:textId="77777777" w:rsidR="00BD6FD1" w:rsidRDefault="00BD6FD1" w:rsidP="00BD6FD1"/>
    <w:p w14:paraId="42500A8E" w14:textId="77777777" w:rsidR="00BD6FD1" w:rsidRPr="00401400" w:rsidRDefault="00BD6FD1" w:rsidP="00BD6FD1"/>
    <w:p w14:paraId="7D44CC7E" w14:textId="2CC3B712" w:rsidR="00D9392F" w:rsidRDefault="00DC09EE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r w:rsidRPr="00DC09EE">
        <w:rPr>
          <w:rFonts w:ascii="Arial" w:hAnsi="Arial" w:cs="Arial"/>
          <w:b/>
          <w:bCs/>
          <w:sz w:val="20"/>
          <w:szCs w:val="20"/>
          <w:u w:val="single"/>
          <w:lang w:val="en-GB"/>
        </w:rPr>
        <w:t>Reviewer Details:</w:t>
      </w:r>
    </w:p>
    <w:p w14:paraId="6B52E582" w14:textId="663BA05D" w:rsidR="00DC09EE" w:rsidRDefault="00DC09EE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883FE9B" w14:textId="08F7663B" w:rsidR="00DC09EE" w:rsidRPr="001A2401" w:rsidRDefault="00DC09EE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  <w:proofErr w:type="spellStart"/>
      <w:r w:rsidRPr="001A2401">
        <w:rPr>
          <w:rFonts w:ascii="Arial" w:hAnsi="Arial" w:cs="Arial"/>
          <w:sz w:val="20"/>
          <w:szCs w:val="16"/>
        </w:rPr>
        <w:t>Julijana</w:t>
      </w:r>
      <w:proofErr w:type="spellEnd"/>
      <w:r w:rsidRPr="001A2401">
        <w:rPr>
          <w:rFonts w:ascii="Arial" w:hAnsi="Arial" w:cs="Arial"/>
          <w:sz w:val="20"/>
          <w:szCs w:val="16"/>
        </w:rPr>
        <w:t xml:space="preserve"> </w:t>
      </w:r>
      <w:proofErr w:type="spellStart"/>
      <w:r w:rsidRPr="001A2401">
        <w:rPr>
          <w:rFonts w:ascii="Arial" w:hAnsi="Arial" w:cs="Arial"/>
          <w:sz w:val="20"/>
          <w:szCs w:val="16"/>
        </w:rPr>
        <w:t>Mircevski</w:t>
      </w:r>
      <w:proofErr w:type="spellEnd"/>
      <w:r w:rsidRPr="001A2401">
        <w:rPr>
          <w:rFonts w:ascii="Arial" w:hAnsi="Arial" w:cs="Arial"/>
          <w:sz w:val="20"/>
          <w:szCs w:val="16"/>
        </w:rPr>
        <w:t xml:space="preserve">, </w:t>
      </w:r>
      <w:proofErr w:type="spellStart"/>
      <w:r w:rsidRPr="001A2401">
        <w:rPr>
          <w:rFonts w:ascii="Arial" w:hAnsi="Arial" w:cs="Arial"/>
          <w:sz w:val="20"/>
          <w:szCs w:val="16"/>
        </w:rPr>
        <w:t>Serbia</w:t>
      </w:r>
      <w:bookmarkStart w:id="0" w:name="_GoBack"/>
      <w:bookmarkEnd w:id="0"/>
      <w:proofErr w:type="spellEnd"/>
    </w:p>
    <w:sectPr w:rsidR="00DC09EE" w:rsidRPr="001A2401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931E46" w14:textId="77777777" w:rsidR="006A0EAC" w:rsidRPr="0000007A" w:rsidRDefault="006A0EAC" w:rsidP="0099583E">
      <w:r>
        <w:separator/>
      </w:r>
    </w:p>
  </w:endnote>
  <w:endnote w:type="continuationSeparator" w:id="0">
    <w:p w14:paraId="2CB331E0" w14:textId="77777777" w:rsidR="006A0EAC" w:rsidRPr="0000007A" w:rsidRDefault="006A0EA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E86434" w14:textId="77777777" w:rsidR="006A0EAC" w:rsidRPr="0000007A" w:rsidRDefault="006A0EAC" w:rsidP="0099583E">
      <w:r>
        <w:separator/>
      </w:r>
    </w:p>
  </w:footnote>
  <w:footnote w:type="continuationSeparator" w:id="0">
    <w:p w14:paraId="71EA0D8D" w14:textId="77777777" w:rsidR="006A0EAC" w:rsidRPr="0000007A" w:rsidRDefault="006A0EA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2C9E"/>
    <w:rsid w:val="00037D52"/>
    <w:rsid w:val="000450FC"/>
    <w:rsid w:val="00051BA1"/>
    <w:rsid w:val="00054BC4"/>
    <w:rsid w:val="00056CB0"/>
    <w:rsid w:val="0006257C"/>
    <w:rsid w:val="0007151E"/>
    <w:rsid w:val="00084D7C"/>
    <w:rsid w:val="000936AC"/>
    <w:rsid w:val="000936E8"/>
    <w:rsid w:val="00095A59"/>
    <w:rsid w:val="000A2134"/>
    <w:rsid w:val="000A2D36"/>
    <w:rsid w:val="000A5064"/>
    <w:rsid w:val="000A6F41"/>
    <w:rsid w:val="000A7ACF"/>
    <w:rsid w:val="000B4EE5"/>
    <w:rsid w:val="000B74A1"/>
    <w:rsid w:val="000B757E"/>
    <w:rsid w:val="000C0837"/>
    <w:rsid w:val="000C0B04"/>
    <w:rsid w:val="000C3B7E"/>
    <w:rsid w:val="000D13B0"/>
    <w:rsid w:val="00101322"/>
    <w:rsid w:val="00103B50"/>
    <w:rsid w:val="00121FFA"/>
    <w:rsid w:val="0012616A"/>
    <w:rsid w:val="00136984"/>
    <w:rsid w:val="0013778E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401"/>
    <w:rsid w:val="001A2F22"/>
    <w:rsid w:val="001B0C63"/>
    <w:rsid w:val="001B59C3"/>
    <w:rsid w:val="001D3A1D"/>
    <w:rsid w:val="001E4B3D"/>
    <w:rsid w:val="001E614B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54452"/>
    <w:rsid w:val="00262634"/>
    <w:rsid w:val="00275984"/>
    <w:rsid w:val="00280EC9"/>
    <w:rsid w:val="002826EE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1D0C"/>
    <w:rsid w:val="00394901"/>
    <w:rsid w:val="003A04E7"/>
    <w:rsid w:val="003A1C45"/>
    <w:rsid w:val="003A4991"/>
    <w:rsid w:val="003A6E1A"/>
    <w:rsid w:val="003B1207"/>
    <w:rsid w:val="003B1D0B"/>
    <w:rsid w:val="003B2172"/>
    <w:rsid w:val="003D1BDE"/>
    <w:rsid w:val="003D2B2D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0AB3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C660C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40EC"/>
    <w:rsid w:val="00565D90"/>
    <w:rsid w:val="00567DE0"/>
    <w:rsid w:val="005735A5"/>
    <w:rsid w:val="005757CF"/>
    <w:rsid w:val="00581FF9"/>
    <w:rsid w:val="00590287"/>
    <w:rsid w:val="00597D18"/>
    <w:rsid w:val="005A4F17"/>
    <w:rsid w:val="005C25A0"/>
    <w:rsid w:val="005D21A8"/>
    <w:rsid w:val="005D230D"/>
    <w:rsid w:val="005E29CE"/>
    <w:rsid w:val="005E3241"/>
    <w:rsid w:val="005E7FB0"/>
    <w:rsid w:val="005F184C"/>
    <w:rsid w:val="00602F7D"/>
    <w:rsid w:val="00605952"/>
    <w:rsid w:val="00615F10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0EAC"/>
    <w:rsid w:val="006A5E0B"/>
    <w:rsid w:val="006A7405"/>
    <w:rsid w:val="006C3797"/>
    <w:rsid w:val="006D467C"/>
    <w:rsid w:val="006E01EE"/>
    <w:rsid w:val="006E6014"/>
    <w:rsid w:val="006E7D6E"/>
    <w:rsid w:val="006F4E03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728"/>
    <w:rsid w:val="00767F8C"/>
    <w:rsid w:val="00780B67"/>
    <w:rsid w:val="00781D07"/>
    <w:rsid w:val="007A62F8"/>
    <w:rsid w:val="007B1099"/>
    <w:rsid w:val="007B54A4"/>
    <w:rsid w:val="007C30A4"/>
    <w:rsid w:val="007C6CDF"/>
    <w:rsid w:val="007D0246"/>
    <w:rsid w:val="007F5873"/>
    <w:rsid w:val="00815F94"/>
    <w:rsid w:val="008224E2"/>
    <w:rsid w:val="00825DC9"/>
    <w:rsid w:val="0082676D"/>
    <w:rsid w:val="008324FC"/>
    <w:rsid w:val="00842D01"/>
    <w:rsid w:val="00846F1F"/>
    <w:rsid w:val="0085546D"/>
    <w:rsid w:val="0087201B"/>
    <w:rsid w:val="00877F10"/>
    <w:rsid w:val="00882091"/>
    <w:rsid w:val="00883F00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679A"/>
    <w:rsid w:val="009245E3"/>
    <w:rsid w:val="00942DEE"/>
    <w:rsid w:val="009553EC"/>
    <w:rsid w:val="00962B70"/>
    <w:rsid w:val="00967C62"/>
    <w:rsid w:val="00982766"/>
    <w:rsid w:val="009852C4"/>
    <w:rsid w:val="00991C49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06056"/>
    <w:rsid w:val="00A12C83"/>
    <w:rsid w:val="00A15E79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1418"/>
    <w:rsid w:val="00AA41B3"/>
    <w:rsid w:val="00AA49A2"/>
    <w:rsid w:val="00AA5338"/>
    <w:rsid w:val="00AB1ED6"/>
    <w:rsid w:val="00AB397D"/>
    <w:rsid w:val="00AB638A"/>
    <w:rsid w:val="00AB65BF"/>
    <w:rsid w:val="00AB6E43"/>
    <w:rsid w:val="00AC0FE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42D7"/>
    <w:rsid w:val="00B760E1"/>
    <w:rsid w:val="00B82FFC"/>
    <w:rsid w:val="00BA1AB3"/>
    <w:rsid w:val="00BA6421"/>
    <w:rsid w:val="00BB4FEC"/>
    <w:rsid w:val="00BC402F"/>
    <w:rsid w:val="00BD0DF5"/>
    <w:rsid w:val="00BD6FD1"/>
    <w:rsid w:val="00BD7527"/>
    <w:rsid w:val="00BE13EF"/>
    <w:rsid w:val="00BE40A5"/>
    <w:rsid w:val="00BE6454"/>
    <w:rsid w:val="00BF1C61"/>
    <w:rsid w:val="00C01111"/>
    <w:rsid w:val="00C03A1D"/>
    <w:rsid w:val="00C10283"/>
    <w:rsid w:val="00C1187E"/>
    <w:rsid w:val="00C11905"/>
    <w:rsid w:val="00C128E8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96E8F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E75E7"/>
    <w:rsid w:val="00CF0BBB"/>
    <w:rsid w:val="00CF0D07"/>
    <w:rsid w:val="00CF7035"/>
    <w:rsid w:val="00D06AAF"/>
    <w:rsid w:val="00D11A22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3DC1"/>
    <w:rsid w:val="00DA41F5"/>
    <w:rsid w:val="00DB7E1B"/>
    <w:rsid w:val="00DC09EE"/>
    <w:rsid w:val="00DC1D81"/>
    <w:rsid w:val="00DD274C"/>
    <w:rsid w:val="00DD35EC"/>
    <w:rsid w:val="00DE7D30"/>
    <w:rsid w:val="00E03C32"/>
    <w:rsid w:val="00E10205"/>
    <w:rsid w:val="00E1374B"/>
    <w:rsid w:val="00E20C95"/>
    <w:rsid w:val="00E3111A"/>
    <w:rsid w:val="00E42346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EF6DF9"/>
    <w:rsid w:val="00EF7EFC"/>
    <w:rsid w:val="00F02A92"/>
    <w:rsid w:val="00F13071"/>
    <w:rsid w:val="00F20F33"/>
    <w:rsid w:val="00F25920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624C"/>
    <w:rsid w:val="00F73CF2"/>
    <w:rsid w:val="00F96F54"/>
    <w:rsid w:val="00F978B8"/>
    <w:rsid w:val="00FA6528"/>
    <w:rsid w:val="00FB3DE3"/>
    <w:rsid w:val="00FB5BBE"/>
    <w:rsid w:val="00FC1F4B"/>
    <w:rsid w:val="00FC2E17"/>
    <w:rsid w:val="00FC31EC"/>
    <w:rsid w:val="00FC432A"/>
    <w:rsid w:val="00FC6387"/>
    <w:rsid w:val="00FC6802"/>
    <w:rsid w:val="00FD3C9C"/>
    <w:rsid w:val="00FD53AB"/>
    <w:rsid w:val="00FD70A7"/>
    <w:rsid w:val="00FE217C"/>
    <w:rsid w:val="00FF09A0"/>
    <w:rsid w:val="00FF6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7D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617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5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47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5</TotalTime>
  <Pages>2</Pages>
  <Words>445</Words>
  <Characters>253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7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63</cp:revision>
  <dcterms:created xsi:type="dcterms:W3CDTF">2023-08-30T09:21:00Z</dcterms:created>
  <dcterms:modified xsi:type="dcterms:W3CDTF">2026-02-18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e18dd7789fa8257a9244612c546c8875e54835943054f4162bcd2e89930d31</vt:lpwstr>
  </property>
</Properties>
</file>